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Veterinarian position at your esteemed organization in the United Arab Emirates (UAE) Dubai. With a deep passion for animal welfare, extensive clinical experience, and a strong commitment to providing high-quality veterinary care, I am excited about the opportunity to contribute to the growing healthcare landscape of pets in this dynamic region. The United Arab Emirates Dubai is renowned for its innovative infrastructure and diverse community, making it an ideal location for a dedicated veterinarian like myself to thrive and make a meaningful impact.</w:t>
      </w:r>
    </w:p>
    <w:p>
      <w:pPr>
        <w:pStyle w:val="BodyText"/>
      </w:pPr>
      <w:r>
        <w:t xml:space="preserve">As a qualified Veterinarian with over [X years] of experience in clinical practice, I have developed expertise in diagnosing and treating a wide range of animal health conditions. My career has been driven by the belief that every animal deserves compassionate care, regardless of species or circumstance. Whether working with companion animals, exotic pets, or livestock, I approach each case with professionalism, empathy, and a commitment to excellence. This philosophy aligns seamlessly with the values of veterinary clinics in Dubai, where pet ownership is deeply valued and the demand for skilled professionals continues to grow.</w:t>
      </w:r>
    </w:p>
    <w:p>
      <w:pPr>
        <w:pStyle w:val="BodyText"/>
      </w:pPr>
      <w:r>
        <w:t xml:space="preserve">My background as a Veterinarian has equipped me with the technical knowledge and interpersonal skills necessary to excel in a fast-paced, multicultural environment like that of United Arab Emirates Dubai. I have worked in diverse settings, including private practices, animal hospitals, and mobile veterinary services, which has allowed me to adapt to varying challenges while maintaining a high standard of care. For instance, during my time at [Previous Workplace], I successfully managed cases involving both common and rare conditions in pets such as dogs, cats, birds, and small mammals. My ability to communicate effectively with pet owners—regardless of language or cultural differences—has been a key strength in building trust and ensuring optimal outcomes for patients.</w:t>
      </w:r>
    </w:p>
    <w:p>
      <w:pPr>
        <w:pStyle w:val="BodyText"/>
      </w:pPr>
      <w:r>
        <w:t xml:space="preserve">The United Arab Emirates Dubai is a hub for innovation and progress, and its veterinary sector reflects this forward-thinking mindset. As a Veterinarian, I am eager to contribute to the advancement of animal healthcare in this region by leveraging my skills in preventive care, surgical procedures, and emergency medicine. I am particularly drawn to the opportunity to work with advanced diagnostic tools and state-of-the-art facilities that are increasingly becoming standard in Dubai’s veterinary clinics. My experience with cutting-edge technologies such as [mention specific tools, e.g., digital radiography, laser therapy] has prepared me to integrate seamlessly into your team and support the delivery of exceptional care.</w:t>
      </w:r>
    </w:p>
    <w:p>
      <w:pPr>
        <w:pStyle w:val="BodyText"/>
      </w:pPr>
      <w:r>
        <w:t xml:space="preserve">In addition to my clinical expertise, I am deeply committed to the ethical treatment of animals and the promotion of responsible pet ownership. The United Arab Emirates Dubai has a unique cultural landscape where pets are often viewed as integral family members, and I take pride in supporting this perspective through education, advocacy, and compassionate care. My work as a Veterinarian has included community outreach programs, such as [mention specific initiatives like free vaccination drives or pet health workshops], which have reinforced my dedication to improving animal welfare on a broader scale. I am eager to continue this mission in Dubai by collaborating with local organizations and raising awareness about the importance of regular veterinary check-ups and preventive care.</w:t>
      </w:r>
    </w:p>
    <w:p>
      <w:pPr>
        <w:pStyle w:val="BodyText"/>
      </w:pPr>
      <w:r>
        <w:t xml:space="preserve">What sets me apart as a Veterinarian is my ability to balance technical proficiency with a genuine passion for helping animals. I thrive in environments where teamwork and collaboration are prioritized, as I believe that the best outcomes for patients result from a united effort among professionals. My colleagues and mentors have consistently praised my attention to detail, problem-solving skills, and ability to remain calm under pressure—qualities that are essential in a high-demand setting like United Arab Emirates Dubai. I am also comfortable working with both English-speaking and Arabic-speaking clients, which is crucial in a region where multilingual communication is often necessary.</w:t>
      </w:r>
    </w:p>
    <w:p>
      <w:pPr>
        <w:pStyle w:val="BodyText"/>
      </w:pPr>
      <w:r>
        <w:t xml:space="preserve">The United Arab Emirates Dubai offers an exciting opportunity to contribute to a rapidly evolving veterinary sector while immersing myself in a vibrant, multicultural community. I am particularly inspired by the city’s commitment to sustainability and innovation, which aligns with my own goals of promoting holistic and environmentally conscious veterinary practices. Whether through adopting eco-friendly protocols or advocating for animal rights, I aim to be a proactive force in shaping the future of pet care in this region.</w:t>
      </w:r>
    </w:p>
    <w:p>
      <w:pPr>
        <w:pStyle w:val="BodyText"/>
      </w:pPr>
      <w:r>
        <w:t xml:space="preserve">I would be honored to bring my skills, experience, and enthusiasm for veterinary medicine to your organization. The United Arab Emirates Dubai represents a unique and rewarding environment for professionals who are driven by excellence and a desire to make a difference. I am confident that my background as a Veterinarian, combined with my adaptability and dedication, would allow me to contribute meaningfully to your team while supporting the health and happiness of animals in this extraordinary city.</w:t>
      </w:r>
    </w:p>
    <w:p>
      <w:pPr>
        <w:pStyle w:val="BodyText"/>
      </w:pPr>
      <w:r>
        <w:t xml:space="preserve">Thank you for considering my application. I would welcome the opportunity to discuss how my qualifications align with the needs of your practice. Please feel free to contact me at [Your Email Address] or [Your Phone Number] at your earliest convenience. I look forward to the possibility of contributing to the continued success of your veterinary services in United Arab Emirates Duba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United Arab Emirates Dubai</dc:title>
  <dc:creator/>
  <cp:keywords/>
  <dcterms:created xsi:type="dcterms:W3CDTF">2026-07-24T23:56:46Z</dcterms:created>
  <dcterms:modified xsi:type="dcterms:W3CDTF">2026-07-24T23:56:46Z</dcterms:modified>
</cp:coreProperties>
</file>

<file path=docProps/custom.xml><?xml version="1.0" encoding="utf-8"?>
<Properties xmlns="http://schemas.openxmlformats.org/officeDocument/2006/custom-properties" xmlns:vt="http://schemas.openxmlformats.org/officeDocument/2006/docPropsVTypes"/>
</file>